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Curriculum Developer Internship Position</w:t>
      </w:r>
    </w:p>
    <w:p>
      <w:pPr>
        <w:pStyle w:val="BodyText"/>
      </w:pPr>
      <w:r>
        <w:t xml:space="preserve">Applicant: Amina Benali</w:t>
      </w:r>
    </w:p>
    <w:p>
      <w:pPr>
        <w:pStyle w:val="BodyText"/>
      </w:pPr>
      <w:r>
        <w:t xml:space="preserve">Rabat, Morocco | amina.benali@email.com | +212 6 55 44 33 22</w:t>
      </w:r>
    </w:p>
    <w:p>
      <w:pPr>
        <w:pStyle w:val="BodyText"/>
      </w:pPr>
      <w:r>
        <w:t xml:space="preserve">Date: October 26, 2023</w:t>
      </w:r>
    </w:p>
    <w:bookmarkEnd w:id="20"/>
    <w:bookmarkStart w:id="21" w:name="hiring-manager"/>
    <w:p>
      <w:pPr>
        <w:pStyle w:val="Heading2"/>
      </w:pPr>
      <w:r>
        <w:t xml:space="preserve">Hiring Manager</w:t>
      </w:r>
    </w:p>
    <w:p>
      <w:pPr>
        <w:pStyle w:val="FirstParagraph"/>
      </w:pPr>
      <w:r>
        <w:t xml:space="preserve">EdTech Innovations Morocco</w:t>
      </w:r>
    </w:p>
    <w:p>
      <w:pPr>
        <w:pStyle w:val="BodyText"/>
      </w:pPr>
      <w:r>
        <w:t xml:space="preserve">Sidi Maarouf District, Casablanca</w:t>
      </w:r>
    </w:p>
    <w:p>
      <w:pPr>
        <w:pStyle w:val="BodyText"/>
      </w:pPr>
      <w:r>
        <w:t xml:space="preserve">Morocco</w:t>
      </w:r>
    </w:p>
    <w:bookmarkEnd w:id="21"/>
    <w:bookmarkStart w:id="22" w:name="X53e965df6620c5f2ef8fce5cebc2725370658ac"/>
    <w:p>
      <w:pPr>
        <w:pStyle w:val="Heading2"/>
      </w:pPr>
      <w:r>
        <w:t xml:space="preserve">Subject: Internship Application for Curriculum Developer Position in Morocco Casablanca</w:t>
      </w:r>
    </w:p>
    <w:bookmarkEnd w:id="22"/>
    <w:p>
      <w:pPr>
        <w:pStyle w:val="FirstParagraph"/>
      </w:pPr>
      <w:r>
        <w:t xml:space="preserve">Dear Hiring Manager,</w:t>
      </w:r>
    </w:p>
    <w:p>
      <w:pPr>
        <w:pStyle w:val="BodyText"/>
      </w:pPr>
      <w:r>
        <w:t xml:space="preserve">It is with profound enthusiasm that I submit my application for the Curriculum Developer Internship position at EdTech Innovations Morocco, as advertised on LinkedIn. Having closely followed your organization's transformative work in educational technology across Morocco Casablanca, I am confident that my academic background, cultural understanding of Moroccan education systems, and passion for innovative learning design align perfectly with this opportunity. This</w:t>
      </w:r>
      <w:r>
        <w:t xml:space="preserve"> </w:t>
      </w:r>
      <w:r>
        <w:rPr>
          <w:bCs/>
          <w:b/>
        </w:rPr>
        <w:t xml:space="preserve">Internship Application Letter</w:t>
      </w:r>
      <w:r>
        <w:t xml:space="preserve"> </w:t>
      </w:r>
      <w:r>
        <w:t xml:space="preserve">serves to articulate why I am uniquely positioned to contribute meaningfully to your team while growing as an emerging curriculum developer within the vibrant educational landscape of</w:t>
      </w:r>
      <w:r>
        <w:t xml:space="preserve"> </w:t>
      </w:r>
      <w:r>
        <w:rPr>
          <w:bCs/>
          <w:b/>
        </w:rPr>
        <w:t xml:space="preserve">Morocco Casablanca</w:t>
      </w:r>
      <w:r>
        <w:t xml:space="preserve">.</w:t>
      </w:r>
    </w:p>
    <w:p>
      <w:pPr>
        <w:pStyle w:val="BodyText"/>
      </w:pPr>
      <w:r>
        <w:t xml:space="preserve">I am currently completing my Master's degree in Educational Technology at Mohammed V University in Rabat, with a specialization in curriculum development for digital learning environments. My thesis, "Adapting Global Pedagogical Frameworks to Moroccan Contextual Realities," examined how culturally responsive curriculum design can bridge educational gaps in urban centers like Casablanca. This research directly informs my understanding of the critical need for locally relevant content that respects Morocco's diverse linguistic and cultural fabric while preparing students for both national examinations and global citizenship. I have developed course modules on digital literacy, STEM education, and Arabic-French bilingual learning—skills immediately applicable to your ongoing projects supporting public schools in</w:t>
      </w:r>
      <w:r>
        <w:t xml:space="preserve"> </w:t>
      </w:r>
      <w:r>
        <w:rPr>
          <w:bCs/>
          <w:b/>
        </w:rPr>
        <w:t xml:space="preserve">Morocco Casablanca</w:t>
      </w:r>
      <w:r>
        <w:t xml:space="preserve">.</w:t>
      </w:r>
    </w:p>
    <w:p>
      <w:pPr>
        <w:pStyle w:val="BodyText"/>
      </w:pPr>
      <w:r>
        <w:t xml:space="preserve">What sets me apart is my deep immersion in the Moroccan educational ecosystem. Having completed my undergraduate studies at Lycée Ibn Sina in Casablanca, I spent two years as a teaching assistant for the Ministry of Education's "Digital Classrooms Initiative" across five public schools in the city. This hands-on experience revealed critical nuances: how to integrate traditional Moroccan storytelling techniques with interactive digital tools, how to address varying access levels to technology across neighborhoods like Hay Mohammadi and Sidi Maarouf, and how curriculum must align with Morocco's national education reforms (such as the 2015 National Charter for Education). I designed a pilot module on sustainable development for Grade 8 students that incorporated local examples—like the Casablanca Ocean Park’s conservation efforts—and saw a 37% increase in student engagement metrics. This practical understanding of</w:t>
      </w:r>
      <w:r>
        <w:t xml:space="preserve"> </w:t>
      </w:r>
      <w:r>
        <w:rPr>
          <w:bCs/>
          <w:b/>
        </w:rPr>
        <w:t xml:space="preserve">Morocco Casablanca</w:t>
      </w:r>
      <w:r>
        <w:t xml:space="preserve">'s educational challenges and opportunities is invaluable for developing contextually grounded curricula.</w:t>
      </w:r>
    </w:p>
    <w:p>
      <w:pPr>
        <w:pStyle w:val="BodyText"/>
      </w:pPr>
      <w:r>
        <w:t xml:space="preserve">My technical proficiency complements this local expertise. I am proficient in instructional design tools like Articulate 360, Camtasia, and Moodle, having created multimedia resources for the Moroccan National Digital Education Platform. During a previous internship with Al Akhawayn University's Center for Innovation in Teaching &amp; Learning, I co-developed a mobile learning app targeting rural youth—a project that required careful adaptation to low-bandwidth environments common in Moroccan cities. I understand that effective curriculum development transcends content creation; it demands empathy for the realities of Moroccan teachers and students. For instance, when designing assessment tools, I prioritize formats compatible with both high-tech classrooms in Casablanca's international schools and resource-limited settings elsewhere across Morocco.</w:t>
      </w:r>
    </w:p>
    <w:p>
      <w:pPr>
        <w:pStyle w:val="BodyText"/>
      </w:pPr>
      <w:r>
        <w:t xml:space="preserve">I am particularly drawn to EdTech Innovations Morocco’s mission to "democratize quality education through technology." Your recent partnership with the City of Casablanca to revamp vocational training curricula for young people in the industrial zones resonates deeply with my professional vision. I am eager to contribute my skills in needs analysis, content localization, and accessibility compliance (including adherence to Morocco's National Digital Inclusion Standards). Having grown up witnessing educational disparities firsthand—my own high school lacked consistent internet access—I am motivated by your organization’s commitment to making learning equitable. This</w:t>
      </w:r>
      <w:r>
        <w:t xml:space="preserve"> </w:t>
      </w:r>
      <w:r>
        <w:rPr>
          <w:bCs/>
          <w:b/>
        </w:rPr>
        <w:t xml:space="preserve">Curriculum Developer</w:t>
      </w:r>
      <w:r>
        <w:t xml:space="preserve"> </w:t>
      </w:r>
      <w:r>
        <w:t xml:space="preserve">internship represents the ideal bridge between my academic training and my ambition to serve Morocco’s educational advancement from within its most dynamic urban hub:</w:t>
      </w:r>
      <w:r>
        <w:t xml:space="preserve"> </w:t>
      </w:r>
      <w:r>
        <w:rPr>
          <w:bCs/>
          <w:b/>
        </w:rPr>
        <w:t xml:space="preserve">Morocco Casablanca</w:t>
      </w:r>
      <w:r>
        <w:t xml:space="preserve">.</w:t>
      </w:r>
    </w:p>
    <w:p>
      <w:pPr>
        <w:pStyle w:val="BodyText"/>
      </w:pPr>
      <w:r>
        <w:t xml:space="preserve">Beyond technical skills, I bring qualities essential for collaborative curriculum development. My fluency in Arabic (Mori), French (C2), and English (B2) allows me to effectively engage with diverse stakeholders—from Ministry of Education officials to classroom teachers across Morocco's linguistic spectrum. During my time at the Ministry’s Digital Classrooms Initiative, I facilitated workshops where I translated pedagogical concepts between Arabic-speaking educators and international curriculum consultants, ensuring no nuance was lost in translation. This experience taught me that successful curriculum development is a dialogue—not a top-down mandate—and that trust is built through cultural humility. I thrive in team environments like EdTech Innovations’ interdisciplinary model, where designers, technologists, and educators co-create solutions.</w:t>
      </w:r>
    </w:p>
    <w:p>
      <w:pPr>
        <w:pStyle w:val="BodyText"/>
      </w:pPr>
      <w:r>
        <w:t xml:space="preserve">My aspiration extends beyond this internship: I aim to become a leader in Morocco's education technology sector, developing curricula that honor our heritage while preparing students for the future. I am committed to contributing meaningfully to Casablanca’s emergence as an educational innovation hub—a vision aligned with your company’s strategic focus on North Africa. This</w:t>
      </w:r>
      <w:r>
        <w:t xml:space="preserve"> </w:t>
      </w:r>
      <w:r>
        <w:rPr>
          <w:bCs/>
          <w:b/>
        </w:rPr>
        <w:t xml:space="preserve">Internship Application Letter</w:t>
      </w:r>
      <w:r>
        <w:t xml:space="preserve"> </w:t>
      </w:r>
      <w:r>
        <w:t xml:space="preserve">reflects not just my qualifications, but my unwavering dedication to Morocco’s educational progress through locally led innovation.</w:t>
      </w:r>
    </w:p>
    <w:p>
      <w:pPr>
        <w:pStyle w:val="BodyText"/>
      </w:pPr>
      <w:r>
        <w:t xml:space="preserve">I would welcome the opportunity to discuss how my background in Moroccan educational contexts, technical curriculum skills, and passion for equitable learning design can support EdTech Innovations Morocco’s mission. Thank you for considering my application. I have attached my resume and academic transcripts for your review and am available at your earliest convenience for an interview.</w:t>
      </w:r>
    </w:p>
    <w:p>
      <w:pPr>
        <w:pStyle w:val="BodyText"/>
      </w:pPr>
      <w:r>
        <w:t xml:space="preserve">Sincerely,</w:t>
      </w:r>
    </w:p>
    <w:p>
      <w:pPr>
        <w:pStyle w:val="BodyText"/>
      </w:pPr>
      <w:r>
        <w:br/>
      </w:r>
    </w:p>
    <w:p>
      <w:pPr>
        <w:pStyle w:val="BodyText"/>
      </w:pPr>
      <w:r>
        <w:t xml:space="preserve">Amina Benali</w:t>
      </w:r>
    </w:p>
    <w:p>
      <w:pPr>
        <w:pStyle w:val="BodyText"/>
      </w:pPr>
      <w:r>
        <w:t xml:space="preserve">This document is a comprehensive Internship Application Letter for a Curriculum Developer position, specifically contextualized for Morocco Casablanca with emphasis on local educational needs, cultural relevance, and professional alignment with Moroccan institutions. 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dc:title>
  <dc:creator/>
  <dc:language>en</dc:language>
  <cp:keywords/>
  <dcterms:created xsi:type="dcterms:W3CDTF">2026-07-14T00:59:51Z</dcterms:created>
  <dcterms:modified xsi:type="dcterms:W3CDTF">2026-07-14T00:59:51Z</dcterms:modified>
</cp:coreProperties>
</file>

<file path=docProps/custom.xml><?xml version="1.0" encoding="utf-8"?>
<Properties xmlns="http://schemas.openxmlformats.org/officeDocument/2006/custom-properties" xmlns:vt="http://schemas.openxmlformats.org/officeDocument/2006/docPropsVTypes"/>
</file>